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1C12B"/>
          <w:left w:val="single" w:sz="4" w:space="0" w:color="F1C12B"/>
          <w:bottom w:val="single" w:sz="4" w:space="0" w:color="F1C12B"/>
          <w:right w:val="single" w:sz="4" w:space="0" w:color="F1C12B"/>
          <w:insideH w:val="single" w:sz="4" w:space="0" w:color="F1C12B"/>
          <w:insideV w:val="single" w:sz="4" w:space="0" w:color="F1C12B"/>
        </w:tblBorders>
        <w:tblLook w:val="04A0" w:firstRow="1" w:lastRow="0" w:firstColumn="1" w:lastColumn="0" w:noHBand="0" w:noVBand="1"/>
      </w:tblPr>
      <w:tblGrid>
        <w:gridCol w:w="9350"/>
      </w:tblGrid>
      <w:tr w:rsidR="007E6E72" w14:paraId="2560CFFB" w14:textId="77777777" w:rsidTr="007E6E72">
        <w:tc>
          <w:tcPr>
            <w:tcW w:w="9350" w:type="dxa"/>
            <w:shd w:val="clear" w:color="auto" w:fill="F2F2F2" w:themeFill="background1" w:themeFillShade="F2"/>
          </w:tcPr>
          <w:p w14:paraId="5A12181A" w14:textId="77777777" w:rsidR="007E6E72" w:rsidRPr="004F707A" w:rsidRDefault="007E6E72" w:rsidP="007E6E72">
            <w:pPr>
              <w:spacing w:before="120"/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</w:pPr>
            <w:bookmarkStart w:id="0" w:name="_MailOriginal"/>
            <w:proofErr w:type="spellStart"/>
            <w:r w:rsidRPr="004F707A"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  <w:t>Personalising</w:t>
            </w:r>
            <w:proofErr w:type="spellEnd"/>
            <w:r w:rsidRPr="004F707A"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  <w:t xml:space="preserve"> your Email Signature</w:t>
            </w:r>
          </w:p>
          <w:p w14:paraId="0333774A" w14:textId="77777777" w:rsidR="007E6E72" w:rsidRDefault="007E6E72" w:rsidP="007E6E72">
            <w:pPr>
              <w:shd w:val="clear" w:color="auto" w:fill="F1C12B"/>
              <w:rPr>
                <w:rFonts w:ascii="Inter" w:eastAsiaTheme="minorHAnsi" w:hAnsi="Inter"/>
                <w:b/>
                <w:bCs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b/>
                <w:bCs/>
                <w:sz w:val="20"/>
                <w:szCs w:val="20"/>
              </w:rPr>
              <w:t xml:space="preserve">You will need to </w:t>
            </w:r>
            <w:hyperlink r:id="rId5" w:history="1">
              <w:r w:rsidRPr="007E6E72">
                <w:rPr>
                  <w:rStyle w:val="Hyperlink"/>
                  <w:rFonts w:ascii="Inter" w:eastAsiaTheme="minorHAnsi" w:hAnsi="Inter"/>
                  <w:b/>
                  <w:bCs/>
                  <w:sz w:val="20"/>
                  <w:szCs w:val="20"/>
                </w:rPr>
                <w:t>download</w:t>
              </w:r>
            </w:hyperlink>
            <w:r w:rsidRPr="007E6E72">
              <w:rPr>
                <w:rFonts w:ascii="Inter" w:eastAsiaTheme="minorHAnsi" w:hAnsi="Inter"/>
                <w:b/>
                <w:bCs/>
                <w:sz w:val="20"/>
                <w:szCs w:val="20"/>
              </w:rPr>
              <w:t xml:space="preserve"> our new Corporate Font 'Inter' to get started.</w:t>
            </w:r>
          </w:p>
          <w:p w14:paraId="6873FD30" w14:textId="77777777" w:rsidR="007E6E72" w:rsidRDefault="007E6E72" w:rsidP="007E6E72">
            <w:pPr>
              <w:rPr>
                <w:rFonts w:ascii="Inter" w:eastAsiaTheme="minorHAnsi" w:hAnsi="Inter"/>
                <w:b/>
                <w:bCs/>
                <w:sz w:val="20"/>
                <w:szCs w:val="20"/>
              </w:rPr>
            </w:pPr>
          </w:p>
          <w:p w14:paraId="44C51A31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Select the profile picture &gt; Select Picture Format from </w:t>
            </w:r>
            <w:r>
              <w:rPr>
                <w:rFonts w:ascii="Inter" w:eastAsiaTheme="minorHAnsi" w:hAnsi="Inter"/>
                <w:sz w:val="20"/>
                <w:szCs w:val="20"/>
              </w:rPr>
              <w:t xml:space="preserve">the 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top menu &gt; Select Change Picture </w:t>
            </w:r>
            <w:proofErr w:type="gramStart"/>
            <w:r w:rsidRPr="007E6E72">
              <w:rPr>
                <w:rFonts w:ascii="Inter" w:eastAsiaTheme="minorHAnsi" w:hAnsi="Inter"/>
                <w:sz w:val="20"/>
                <w:szCs w:val="20"/>
              </w:rPr>
              <w:t>From</w:t>
            </w:r>
            <w:proofErr w:type="gramEnd"/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a File &gt; Navigate to your profile picture. If you</w:t>
            </w:r>
            <w:r>
              <w:rPr>
                <w:rFonts w:ascii="Inter" w:eastAsiaTheme="minorHAnsi" w:hAnsi="Inter"/>
                <w:sz w:val="20"/>
                <w:szCs w:val="20"/>
              </w:rPr>
              <w:t>'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>d rather not use your photo, you can use one of the alternate images provided</w:t>
            </w:r>
          </w:p>
          <w:p w14:paraId="588AAF07" w14:textId="77777777" w:rsid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Replace Your Name Here</w:t>
            </w:r>
            <w:r>
              <w:rPr>
                <w:rFonts w:ascii="Inter" w:eastAsiaTheme="minorHAnsi" w:hAnsi="Inter"/>
                <w:sz w:val="20"/>
                <w:szCs w:val="20"/>
              </w:rPr>
              <w:t>,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and Your Designation with your details &gt; Replace Telephone (T) and Direct Dial (D)</w:t>
            </w:r>
          </w:p>
          <w:p w14:paraId="5B698897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>
              <w:rPr>
                <w:rFonts w:ascii="Inter" w:eastAsiaTheme="minorHAnsi" w:hAnsi="Inter"/>
                <w:sz w:val="20"/>
                <w:szCs w:val="20"/>
              </w:rPr>
              <w:t>If you need to insert another row, right-click in a row and select Insert Below</w:t>
            </w:r>
          </w:p>
          <w:p w14:paraId="7AA9FC04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Update your email address and the link to your email. Press CTRL Z to correct autoformatting on email address. Make sure font is Inter, size 10</w:t>
            </w:r>
          </w:p>
          <w:p w14:paraId="66362C9F" w14:textId="77777777" w:rsid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Delete SSE badges you don't currently qualify for, Include SCP badges as </w:t>
            </w:r>
            <w:r>
              <w:rPr>
                <w:rFonts w:ascii="Inter" w:eastAsiaTheme="minorHAnsi" w:hAnsi="Inter"/>
                <w:sz w:val="20"/>
                <w:szCs w:val="20"/>
              </w:rPr>
              <w:t>earned</w:t>
            </w:r>
          </w:p>
          <w:p w14:paraId="475AC3AD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You can add a link to your SWI </w:t>
            </w:r>
            <w:proofErr w:type="spellStart"/>
            <w:r w:rsidRPr="007E6E72">
              <w:rPr>
                <w:rFonts w:ascii="Inter" w:eastAsiaTheme="minorHAnsi" w:hAnsi="Inter"/>
                <w:sz w:val="20"/>
                <w:szCs w:val="20"/>
              </w:rPr>
              <w:t>BadgCert</w:t>
            </w:r>
            <w:proofErr w:type="spellEnd"/>
            <w:r w:rsidRPr="007E6E72">
              <w:rPr>
                <w:rFonts w:ascii="Inter" w:eastAsiaTheme="minorHAnsi" w:hAnsi="Inter"/>
                <w:sz w:val="20"/>
                <w:szCs w:val="20"/>
              </w:rPr>
              <w:t xml:space="preserve"> using the link in the email you received. Select the badge &gt; Insert &gt; Link </w:t>
            </w:r>
          </w:p>
          <w:p w14:paraId="00119D9E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Select one email banner and delete the remaining</w:t>
            </w:r>
          </w:p>
          <w:p w14:paraId="3ED85ABD" w14:textId="77777777" w:rsidR="007E6E72" w:rsidRPr="007E6E72" w:rsidRDefault="007E6E72" w:rsidP="007E6E72">
            <w:pPr>
              <w:pStyle w:val="ListParagraph"/>
              <w:numPr>
                <w:ilvl w:val="0"/>
                <w:numId w:val="1"/>
              </w:numPr>
              <w:rPr>
                <w:rFonts w:ascii="Inter" w:eastAsiaTheme="minorHAnsi" w:hAnsi="Inter"/>
                <w:sz w:val="20"/>
                <w:szCs w:val="20"/>
              </w:rPr>
            </w:pPr>
            <w:r w:rsidRPr="007E6E72">
              <w:rPr>
                <w:rFonts w:ascii="Inter" w:eastAsiaTheme="minorHAnsi" w:hAnsi="Inter"/>
                <w:sz w:val="20"/>
                <w:szCs w:val="20"/>
              </w:rPr>
              <w:t>Copy the entire email signature and paste it into your Outlook Email Signature</w:t>
            </w:r>
            <w:r w:rsidRPr="007E6E72">
              <w:rPr>
                <w:rFonts w:ascii="Inter" w:eastAsiaTheme="minorHAnsi" w:hAnsi="Inter"/>
                <w:sz w:val="20"/>
                <w:szCs w:val="20"/>
              </w:rPr>
              <w:br/>
            </w:r>
          </w:p>
          <w:p w14:paraId="0D1DE22D" w14:textId="77777777" w:rsidR="007E6E72" w:rsidRPr="00522ADB" w:rsidRDefault="007E6E72" w:rsidP="007E6E72">
            <w:pPr>
              <w:rPr>
                <w:rFonts w:ascii="Inter SemiBold" w:eastAsiaTheme="minorHAnsi" w:hAnsi="Inter SemiBold"/>
                <w:sz w:val="20"/>
                <w:szCs w:val="20"/>
              </w:rPr>
            </w:pPr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Not working for </w:t>
            </w:r>
            <w:proofErr w:type="gramStart"/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>you?</w:t>
            </w:r>
            <w:proofErr w:type="gramEnd"/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 Contact </w:t>
            </w:r>
            <w:hyperlink r:id="rId6" w:history="1">
              <w:r w:rsidRPr="00522ADB">
                <w:rPr>
                  <w:rStyle w:val="Hyperlink"/>
                  <w:rFonts w:ascii="Inter SemiBold" w:eastAsiaTheme="minorHAnsi" w:hAnsi="Inter SemiBold"/>
                  <w:sz w:val="20"/>
                  <w:szCs w:val="20"/>
                </w:rPr>
                <w:t>marketingsupport@loop1.com</w:t>
              </w:r>
            </w:hyperlink>
            <w:r>
              <w:rPr>
                <w:rFonts w:ascii="Inter SemiBold" w:eastAsiaTheme="minorHAnsi" w:hAnsi="Inter SemiBold"/>
                <w:sz w:val="20"/>
                <w:szCs w:val="20"/>
              </w:rPr>
              <w:t>,</w:t>
            </w:r>
            <w:r w:rsidRPr="00522ADB">
              <w:rPr>
                <w:rFonts w:ascii="Inter SemiBold" w:eastAsiaTheme="minorHAnsi" w:hAnsi="Inter SemiBold"/>
                <w:sz w:val="20"/>
                <w:szCs w:val="20"/>
              </w:rPr>
              <w:t xml:space="preserve"> and we'll help you get set up!</w:t>
            </w:r>
          </w:p>
          <w:p w14:paraId="6B0E79BA" w14:textId="77777777" w:rsidR="007E6E72" w:rsidRDefault="007E6E72" w:rsidP="008260B0">
            <w:pPr>
              <w:rPr>
                <w:rFonts w:ascii="Inter ExtraBold" w:eastAsiaTheme="minorHAnsi" w:hAnsi="Inter ExtraBold"/>
                <w:color w:val="293242"/>
                <w:sz w:val="24"/>
                <w:szCs w:val="24"/>
              </w:rPr>
            </w:pPr>
          </w:p>
        </w:tc>
      </w:tr>
    </w:tbl>
    <w:p w14:paraId="45C00E8A" w14:textId="77777777" w:rsidR="008260B0" w:rsidRDefault="008260B0" w:rsidP="008260B0">
      <w:pPr>
        <w:rPr>
          <w:rFonts w:ascii="Inter" w:eastAsiaTheme="minorHAnsi" w:hAnsi="Inter"/>
          <w:sz w:val="20"/>
          <w:szCs w:val="20"/>
        </w:rPr>
      </w:pPr>
    </w:p>
    <w:p w14:paraId="4B2B6ABD" w14:textId="77777777" w:rsidR="00086749" w:rsidRDefault="00086749" w:rsidP="00086749">
      <w:pPr>
        <w:rPr>
          <w:rFonts w:eastAsiaTheme="minorHAnsi"/>
        </w:rPr>
      </w:pPr>
    </w:p>
    <w:tbl>
      <w:tblPr>
        <w:tblW w:w="8364" w:type="dxa"/>
        <w:shd w:val="clear" w:color="auto" w:fill="293241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9"/>
        <w:gridCol w:w="3910"/>
        <w:gridCol w:w="1985"/>
      </w:tblGrid>
      <w:tr w:rsidR="00086749" w14:paraId="7CE311FF" w14:textId="77777777" w:rsidTr="00086749">
        <w:tc>
          <w:tcPr>
            <w:tcW w:w="0" w:type="auto"/>
            <w:shd w:val="clear" w:color="auto" w:fill="293241"/>
            <w:vAlign w:val="center"/>
            <w:hideMark/>
          </w:tcPr>
          <w:p w14:paraId="5BAAA31C" w14:textId="501C71B1" w:rsidR="00086749" w:rsidRDefault="00086749">
            <w:pPr>
              <w:jc w:val="center"/>
              <w:rPr>
                <w:rFonts w:ascii="Inter" w:hAnsi="Inter"/>
                <w:color w:val="FFFFFF"/>
                <w:sz w:val="18"/>
                <w:szCs w:val="18"/>
              </w:rPr>
            </w:pPr>
            <w:r>
              <w:rPr>
                <w:rFonts w:ascii="Inter" w:hAnsi="Inter"/>
                <w:noProof/>
                <w:color w:val="FFFFFF"/>
                <w:sz w:val="18"/>
                <w:szCs w:val="18"/>
              </w:rPr>
              <w:drawing>
                <wp:inline distT="0" distB="0" distL="0" distR="0" wp14:anchorId="3C94B630" wp14:editId="30CF59DB">
                  <wp:extent cx="1143000" cy="1143000"/>
                  <wp:effectExtent l="0" t="0" r="0" b="0"/>
                  <wp:docPr id="18" name="Picture 18" descr="A picture containing text, yellow,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text, yellow, clos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0" w:type="dxa"/>
            <w:shd w:val="clear" w:color="auto" w:fill="293241"/>
            <w:vAlign w:val="center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92"/>
            </w:tblGrid>
            <w:tr w:rsidR="00086749" w14:paraId="095D2FFF" w14:textId="77777777">
              <w:tc>
                <w:tcPr>
                  <w:tcW w:w="0" w:type="auto"/>
                  <w:vAlign w:val="center"/>
                  <w:hideMark/>
                </w:tcPr>
                <w:p w14:paraId="3C4049D4" w14:textId="77777777" w:rsidR="00086749" w:rsidRDefault="00086749">
                  <w:pPr>
                    <w:rPr>
                      <w:rFonts w:ascii="Inter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  <w:tr w:rsidR="00086749" w14:paraId="4362651C" w14:textId="77777777">
              <w:tc>
                <w:tcPr>
                  <w:tcW w:w="0" w:type="auto"/>
                  <w:vAlign w:val="center"/>
                  <w:hideMark/>
                </w:tcPr>
                <w:p w14:paraId="57070547" w14:textId="77777777" w:rsidR="00086749" w:rsidRDefault="00086749">
                  <w:pPr>
                    <w:rPr>
                      <w:rFonts w:ascii="Inter" w:hAnsi="Inter"/>
                      <w:color w:val="FFFFFF"/>
                      <w:sz w:val="30"/>
                      <w:szCs w:val="30"/>
                    </w:rPr>
                  </w:pPr>
                  <w:r w:rsidRPr="006A09CE">
                    <w:rPr>
                      <w:rFonts w:ascii="Inter" w:hAnsi="Inter"/>
                      <w:color w:val="FFFFFF"/>
                      <w:sz w:val="24"/>
                      <w:szCs w:val="24"/>
                    </w:rPr>
                    <w:t>Your Name Here</w:t>
                  </w:r>
                </w:p>
              </w:tc>
            </w:tr>
            <w:tr w:rsidR="00086749" w14:paraId="397B5198" w14:textId="77777777">
              <w:tc>
                <w:tcPr>
                  <w:tcW w:w="0" w:type="auto"/>
                  <w:vAlign w:val="center"/>
                  <w:hideMark/>
                </w:tcPr>
                <w:p w14:paraId="30CDC7BA" w14:textId="77777777" w:rsidR="00086749" w:rsidRPr="006A09CE" w:rsidRDefault="00086749">
                  <w:pPr>
                    <w:rPr>
                      <w:rFonts w:ascii="Inter" w:hAnsi="Inter"/>
                      <w:color w:val="F1C12B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Your Designation</w:t>
                  </w:r>
                </w:p>
                <w:p w14:paraId="6173FB44" w14:textId="77777777" w:rsidR="00086749" w:rsidRPr="006A09CE" w:rsidRDefault="006C71BD" w:rsidP="00086749">
                  <w:pPr>
                    <w:rPr>
                      <w:rFonts w:ascii="Inter" w:eastAsia="Times New Roman" w:hAnsi="Inter"/>
                      <w:color w:val="F1C12B"/>
                      <w:sz w:val="20"/>
                      <w:szCs w:val="20"/>
                    </w:rPr>
                  </w:pPr>
                  <w:r>
                    <w:rPr>
                      <w:rFonts w:ascii="Inter" w:eastAsia="Times New Roman" w:hAnsi="Inter"/>
                      <w:color w:val="F1C12B"/>
                      <w:sz w:val="20"/>
                      <w:szCs w:val="20"/>
                    </w:rPr>
                    <w:pict w14:anchorId="301E1EF0">
                      <v:rect id="_x0000_i1025" style="width:88.2pt;height:1.2pt" o:hrpct="0" o:hrstd="t" o:hrnoshade="t" o:hr="t" fillcolor="#0e9ed9" stroked="f"/>
                    </w:pict>
                  </w:r>
                </w:p>
              </w:tc>
            </w:tr>
            <w:tr w:rsidR="00086749" w14:paraId="5D1020E9" w14:textId="77777777">
              <w:tc>
                <w:tcPr>
                  <w:tcW w:w="0" w:type="auto"/>
                  <w:vAlign w:val="center"/>
                  <w:hideMark/>
                </w:tcPr>
                <w:p w14:paraId="4AF611A7" w14:textId="45B05C39" w:rsidR="00086749" w:rsidRPr="006A09CE" w:rsidRDefault="00086749">
                  <w:pPr>
                    <w:rPr>
                      <w:rFonts w:ascii="Inter" w:eastAsiaTheme="minorHAnsi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T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+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(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)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88</w:t>
                  </w:r>
                </w:p>
              </w:tc>
            </w:tr>
            <w:tr w:rsidR="00086749" w14:paraId="70A343A0" w14:textId="77777777">
              <w:tc>
                <w:tcPr>
                  <w:tcW w:w="0" w:type="auto"/>
                  <w:vAlign w:val="center"/>
                  <w:hideMark/>
                </w:tcPr>
                <w:p w14:paraId="4ECB8467" w14:textId="18D31226" w:rsidR="00086749" w:rsidRPr="006A09CE" w:rsidRDefault="00086749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D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+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(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)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</w:t>
                  </w:r>
                  <w:r w:rsidRPr="006A09CE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 xml:space="preserve"> </w:t>
                  </w:r>
                  <w:r w:rsidR="00C53D91">
                    <w:rPr>
                      <w:rFonts w:ascii="Inter" w:hAnsi="Inter"/>
                      <w:color w:val="FFFFFF"/>
                      <w:sz w:val="20"/>
                      <w:szCs w:val="20"/>
                    </w:rPr>
                    <w:t>888888</w:t>
                  </w:r>
                </w:p>
              </w:tc>
            </w:tr>
            <w:tr w:rsidR="00086749" w14:paraId="65D88879" w14:textId="77777777">
              <w:tc>
                <w:tcPr>
                  <w:tcW w:w="0" w:type="auto"/>
                  <w:vAlign w:val="center"/>
                  <w:hideMark/>
                </w:tcPr>
                <w:p w14:paraId="426633A8" w14:textId="342EE27F" w:rsidR="00086749" w:rsidRPr="006A09CE" w:rsidRDefault="00086749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E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 </w:t>
                  </w:r>
                  <w:hyperlink r:id="rId8" w:history="1">
                    <w:r w:rsidR="00C53D91"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user</w:t>
                    </w:r>
                    <w:r w:rsidRPr="006A09CE"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@loop1.com</w:t>
                    </w:r>
                  </w:hyperlink>
                </w:p>
              </w:tc>
            </w:tr>
            <w:tr w:rsidR="00086749" w14:paraId="5E2CCBD6" w14:textId="77777777">
              <w:tc>
                <w:tcPr>
                  <w:tcW w:w="0" w:type="auto"/>
                  <w:vAlign w:val="center"/>
                  <w:hideMark/>
                </w:tcPr>
                <w:p w14:paraId="3EF87EFF" w14:textId="77777777" w:rsidR="00086749" w:rsidRPr="006A09CE" w:rsidRDefault="00086749">
                  <w:pPr>
                    <w:rPr>
                      <w:rFonts w:ascii="Inter" w:hAnsi="Inter"/>
                      <w:color w:val="FFFFFF"/>
                      <w:sz w:val="20"/>
                      <w:szCs w:val="20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W</w:t>
                  </w:r>
                  <w:r w:rsidRPr="006A09CE">
                    <w:rPr>
                      <w:rFonts w:ascii="Inter" w:hAnsi="Inter"/>
                      <w:color w:val="F1C12B"/>
                      <w:sz w:val="20"/>
                      <w:szCs w:val="20"/>
                    </w:rPr>
                    <w:t> </w:t>
                  </w:r>
                  <w:hyperlink r:id="rId9" w:history="1">
                    <w:r w:rsidRPr="006A09CE">
                      <w:rPr>
                        <w:rStyle w:val="Hyperlink"/>
                        <w:rFonts w:ascii="Inter" w:hAnsi="Inter"/>
                        <w:color w:val="0E9ED9"/>
                        <w:sz w:val="20"/>
                        <w:szCs w:val="20"/>
                      </w:rPr>
                      <w:t>loop1.com</w:t>
                    </w:r>
                  </w:hyperlink>
                </w:p>
              </w:tc>
            </w:tr>
            <w:tr w:rsidR="00086749" w14:paraId="1D584831" w14:textId="77777777">
              <w:tc>
                <w:tcPr>
                  <w:tcW w:w="0" w:type="auto"/>
                  <w:vAlign w:val="center"/>
                  <w:hideMark/>
                </w:tcPr>
                <w:p w14:paraId="7794AA5A" w14:textId="77777777" w:rsidR="00086749" w:rsidRDefault="00086749">
                  <w:pPr>
                    <w:rPr>
                      <w:rFonts w:ascii="Inter" w:hAnsi="Inter"/>
                      <w:color w:val="FFFFFF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</w:tbl>
          <w:p w14:paraId="5ED63F43" w14:textId="77777777" w:rsidR="00086749" w:rsidRDefault="00086749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985" w:type="dxa"/>
            <w:shd w:val="clear" w:color="auto" w:fill="293241"/>
            <w:vAlign w:val="center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59"/>
            </w:tblGrid>
            <w:tr w:rsidR="00086749" w14:paraId="00D96921" w14:textId="77777777"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C45E7C5" w14:textId="77777777" w:rsidR="00086749" w:rsidRDefault="00086749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086749" w14:paraId="14BC57B5" w14:textId="77777777">
              <w:tc>
                <w:tcPr>
                  <w:tcW w:w="0" w:type="auto"/>
                  <w:vAlign w:val="center"/>
                  <w:hideMark/>
                </w:tcPr>
                <w:p w14:paraId="2FA2D46E" w14:textId="77777777" w:rsidR="00086749" w:rsidRDefault="00086749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086749" w14:paraId="1EFC0F0B" w14:textId="77777777">
              <w:tc>
                <w:tcPr>
                  <w:tcW w:w="0" w:type="auto"/>
                  <w:vAlign w:val="center"/>
                  <w:hideMark/>
                </w:tcPr>
                <w:p w14:paraId="187D6E45" w14:textId="77777777" w:rsidR="00086749" w:rsidRDefault="00086749">
                  <w:pPr>
                    <w:rPr>
                      <w:rFonts w:eastAsia="Times New Roman"/>
                      <w:sz w:val="20"/>
                      <w:szCs w:val="20"/>
                    </w:rPr>
                  </w:pPr>
                </w:p>
              </w:tc>
            </w:tr>
            <w:tr w:rsidR="00086749" w14:paraId="2F05A2DB" w14:textId="77777777">
              <w:tc>
                <w:tcPr>
                  <w:tcW w:w="0" w:type="auto"/>
                  <w:vAlign w:val="center"/>
                  <w:hideMark/>
                </w:tcPr>
                <w:p w14:paraId="46D9DD25" w14:textId="7535D1CC" w:rsidR="00086749" w:rsidRDefault="00086749">
                  <w:pPr>
                    <w:rPr>
                      <w:rFonts w:ascii="Inter" w:eastAsiaTheme="minorHAnsi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noProof/>
                      <w:color w:val="FFFFFF"/>
                    </w:rPr>
                    <w:drawing>
                      <wp:inline distT="0" distB="0" distL="0" distR="0" wp14:anchorId="0E95AC51" wp14:editId="543AF780">
                        <wp:extent cx="800100" cy="502920"/>
                        <wp:effectExtent l="0" t="0" r="0" b="0"/>
                        <wp:docPr id="8" name="Picture 8" descr="loop1 log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 descr="loop1 log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00100" cy="5029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86749" w14:paraId="31BCE704" w14:textId="77777777">
              <w:tc>
                <w:tcPr>
                  <w:tcW w:w="0" w:type="auto"/>
                  <w:vAlign w:val="center"/>
                  <w:hideMark/>
                </w:tcPr>
                <w:p w14:paraId="06457597" w14:textId="77777777" w:rsidR="00086749" w:rsidRPr="006A09CE" w:rsidRDefault="00086749">
                  <w:pPr>
                    <w:rPr>
                      <w:rFonts w:ascii="Inter" w:hAnsi="Inter"/>
                      <w:color w:val="F1C12B"/>
                      <w:sz w:val="18"/>
                      <w:szCs w:val="18"/>
                    </w:rPr>
                  </w:pPr>
                  <w:r w:rsidRPr="006A09CE">
                    <w:rPr>
                      <w:rFonts w:ascii="Inter" w:hAnsi="Inter"/>
                      <w:color w:val="F1C12B"/>
                      <w:sz w:val="18"/>
                      <w:szCs w:val="18"/>
                    </w:rPr>
                    <w:br/>
                    <w:t>Know What's Next</w:t>
                  </w:r>
                </w:p>
              </w:tc>
            </w:tr>
            <w:tr w:rsidR="00086749" w14:paraId="48EC6BCF" w14:textId="77777777">
              <w:tc>
                <w:tcPr>
                  <w:tcW w:w="0" w:type="auto"/>
                  <w:vAlign w:val="center"/>
                  <w:hideMark/>
                </w:tcPr>
                <w:p w14:paraId="36F75108" w14:textId="77777777" w:rsidR="00086749" w:rsidRDefault="00086749">
                  <w:pPr>
                    <w:rPr>
                      <w:rFonts w:ascii="Inter" w:hAnsi="Inter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Inter" w:hAnsi="Inter"/>
                      <w:color w:val="FFFFFF"/>
                    </w:rPr>
                    <w:t> </w:t>
                  </w:r>
                </w:p>
              </w:tc>
            </w:tr>
            <w:tr w:rsidR="00086749" w14:paraId="1EBA372D" w14:textId="77777777">
              <w:tc>
                <w:tcPr>
                  <w:tcW w:w="0" w:type="auto"/>
                  <w:vAlign w:val="center"/>
                  <w:hideMark/>
                </w:tcPr>
                <w:p w14:paraId="30F0BE1D" w14:textId="67B59F2D" w:rsidR="00086749" w:rsidRDefault="00086749">
                  <w:pPr>
                    <w:rPr>
                      <w:rFonts w:ascii="Inter" w:hAnsi="Inter"/>
                      <w:color w:val="FFFFFF"/>
                    </w:rPr>
                  </w:pPr>
                  <w:r>
                    <w:rPr>
                      <w:rFonts w:ascii="Inter" w:hAnsi="Inter"/>
                      <w:noProof/>
                      <w:color w:val="0000FF"/>
                    </w:rPr>
                    <w:drawing>
                      <wp:inline distT="0" distB="0" distL="0" distR="0" wp14:anchorId="1F004BB6" wp14:editId="1316AB48">
                        <wp:extent cx="228600" cy="228600"/>
                        <wp:effectExtent l="0" t="0" r="0" b="0"/>
                        <wp:docPr id="7" name="Picture 7" descr="linkedin logo">
                          <a:hlinkClick xmlns:a="http://schemas.openxmlformats.org/drawingml/2006/main" r:id="rId1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linkedin logo">
                                  <a:hlinkClick r:id="rId11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Inter" w:hAnsi="Inter"/>
                      <w:color w:val="FFFFFF"/>
                    </w:rPr>
                    <w:t> </w:t>
                  </w:r>
                  <w:r>
                    <w:rPr>
                      <w:rFonts w:ascii="Inter" w:hAnsi="Inter"/>
                      <w:noProof/>
                      <w:color w:val="0000FF"/>
                    </w:rPr>
                    <w:drawing>
                      <wp:inline distT="0" distB="0" distL="0" distR="0" wp14:anchorId="69654601" wp14:editId="5104D4BE">
                        <wp:extent cx="228600" cy="228600"/>
                        <wp:effectExtent l="0" t="0" r="0" b="0"/>
                        <wp:docPr id="6" name="Picture 6" descr="twitter logo">
                          <a:hlinkClick xmlns:a="http://schemas.openxmlformats.org/drawingml/2006/main" r:id="rId1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twitter logo">
                                  <a:hlinkClick r:id="rId13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Inter" w:hAnsi="Inter"/>
                      <w:color w:val="FFFFFF"/>
                    </w:rPr>
                    <w:t> </w:t>
                  </w:r>
                  <w:r w:rsidRPr="006C71BD">
                    <w:drawing>
                      <wp:inline distT="0" distB="0" distL="0" distR="0" wp14:anchorId="6D3B79BD" wp14:editId="67D8BD9A">
                        <wp:extent cx="228600" cy="228600"/>
                        <wp:effectExtent l="0" t="0" r="0" b="0"/>
                        <wp:docPr id="5" name="Picture 5">
                          <a:hlinkClick xmlns:a="http://schemas.openxmlformats.org/drawingml/2006/main" r:id="rId1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5">
                                  <a:hlinkClick r:id="rId15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8E38E9D" w14:textId="77777777" w:rsidR="00086749" w:rsidRDefault="00086749">
            <w:pPr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2E36523B" w14:textId="77777777" w:rsidR="00086749" w:rsidRDefault="00086749" w:rsidP="00086749">
      <w:pPr>
        <w:rPr>
          <w:rFonts w:ascii="Inter" w:eastAsiaTheme="minorHAnsi" w:hAnsi="Inter"/>
          <w:vanish/>
          <w:sz w:val="24"/>
          <w:szCs w:val="24"/>
        </w:rPr>
      </w:pPr>
    </w:p>
    <w:tbl>
      <w:tblPr>
        <w:tblW w:w="8364" w:type="dxa"/>
        <w:tblCellSpacing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4"/>
        <w:gridCol w:w="1386"/>
        <w:gridCol w:w="1386"/>
        <w:gridCol w:w="1386"/>
        <w:gridCol w:w="1384"/>
        <w:gridCol w:w="1418"/>
      </w:tblGrid>
      <w:tr w:rsidR="00C53D91" w14:paraId="1D80B45A" w14:textId="77777777" w:rsidTr="008260B0">
        <w:trPr>
          <w:tblCellSpacing w:w="18" w:type="dxa"/>
        </w:trPr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FD7F2A" w14:textId="20C58FB5" w:rsidR="00C53D91" w:rsidRDefault="00C53D91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DBA3EA6" wp14:editId="12E2C5A9">
                  <wp:extent cx="762000" cy="762000"/>
                  <wp:effectExtent l="0" t="0" r="0" b="0"/>
                  <wp:docPr id="4" name="Picture 4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047761" w14:textId="6DC3D702" w:rsidR="00C53D91" w:rsidRDefault="00C53D91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D022ADE" wp14:editId="27186412">
                  <wp:extent cx="571500" cy="571500"/>
                  <wp:effectExtent l="0" t="0" r="0" b="0"/>
                  <wp:docPr id="3" name="Picture 3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Graphical user interfac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vAlign w:val="center"/>
          </w:tcPr>
          <w:p w14:paraId="58D77EC2" w14:textId="6491EE9F" w:rsidR="00C53D91" w:rsidRDefault="00C53D91" w:rsidP="00C53D91">
            <w:pPr>
              <w:jc w:val="center"/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4D7C47B7" wp14:editId="33D81E48">
                  <wp:extent cx="571500" cy="571500"/>
                  <wp:effectExtent l="0" t="0" r="0" b="0"/>
                  <wp:docPr id="9" name="Picture 9" descr="Graphical user inte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raphical user interfac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64874D" w14:textId="0A8754A9" w:rsidR="00C53D91" w:rsidRDefault="008260B0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4C79956" wp14:editId="785225B8">
                  <wp:extent cx="720000" cy="72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A75E41" w14:textId="72AFBE89" w:rsidR="00C53D91" w:rsidRDefault="008260B0" w:rsidP="008260B0">
            <w:pPr>
              <w:jc w:val="center"/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B2D8308" wp14:editId="7C08AE15">
                  <wp:extent cx="572238" cy="612000"/>
                  <wp:effectExtent l="0" t="0" r="0" b="0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238" cy="61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D7AFD0" w14:textId="49D72BAE" w:rsidR="00C53D91" w:rsidRDefault="008260B0" w:rsidP="008260B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5EB3854E" wp14:editId="280DEC09">
                  <wp:extent cx="720000" cy="720000"/>
                  <wp:effectExtent l="0" t="0" r="4445" b="4445"/>
                  <wp:docPr id="17" name="Picture 1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93A8D9" w14:textId="77777777" w:rsidR="00086749" w:rsidRDefault="00086749" w:rsidP="00086749">
      <w:pPr>
        <w:rPr>
          <w:rFonts w:ascii="Inter" w:eastAsiaTheme="minorHAnsi" w:hAnsi="Inter"/>
          <w:vanish/>
          <w:sz w:val="24"/>
          <w:szCs w:val="24"/>
        </w:rPr>
      </w:pPr>
    </w:p>
    <w:tbl>
      <w:tblPr>
        <w:tblW w:w="8364" w:type="dxa"/>
        <w:tblCellSpacing w:w="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42"/>
      </w:tblGrid>
      <w:tr w:rsidR="00DB37D5" w14:paraId="11801F05" w14:textId="77777777" w:rsidTr="00DB37D5">
        <w:trPr>
          <w:tblCellSpacing w:w="18" w:type="dxa"/>
        </w:trPr>
        <w:tc>
          <w:tcPr>
            <w:tcW w:w="83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863A87" w14:textId="699044CD" w:rsidR="00DB37D5" w:rsidRDefault="00DB37D5" w:rsidP="00DB37D5">
            <w:pPr>
              <w:pStyle w:val="NormalWeb"/>
              <w:spacing w:before="120" w:beforeAutospacing="0" w:after="120" w:afterAutospacing="0"/>
              <w:rPr>
                <w:noProof/>
              </w:rPr>
            </w:pPr>
            <w:r w:rsidRPr="00ED6787">
              <w:rPr>
                <w:rFonts w:ascii="Inter SemiBold" w:hAnsi="Inter SemiBold"/>
                <w:color w:val="0E9ED9"/>
                <w:sz w:val="16"/>
                <w:szCs w:val="16"/>
              </w:rPr>
              <w:t xml:space="preserve">Loop1 </w:t>
            </w:r>
            <w:r w:rsidR="003D1256">
              <w:rPr>
                <w:rFonts w:ascii="Inter SemiBold" w:hAnsi="Inter SemiBold"/>
                <w:color w:val="0E9ED9"/>
                <w:sz w:val="16"/>
                <w:szCs w:val="16"/>
              </w:rPr>
              <w:t>LLC</w:t>
            </w:r>
            <w:r w:rsidRPr="00ED6787">
              <w:rPr>
                <w:rFonts w:ascii="Inter SemiBold" w:hAnsi="Inter SemiBold"/>
                <w:color w:val="0E9ED9"/>
                <w:sz w:val="16"/>
                <w:szCs w:val="16"/>
              </w:rPr>
              <w:t xml:space="preserve"> | </w:t>
            </w:r>
            <w:r w:rsidR="00A7528C" w:rsidRPr="00A7528C">
              <w:rPr>
                <w:rFonts w:ascii="Inter SemiBold" w:hAnsi="Inter SemiBold"/>
                <w:color w:val="0E9ED9"/>
                <w:sz w:val="16"/>
                <w:szCs w:val="16"/>
              </w:rPr>
              <w:t>405 Brushy Creek Rd, Cedar Park, Texas, 78613</w:t>
            </w:r>
            <w:r w:rsidR="00A7528C">
              <w:rPr>
                <w:rFonts w:ascii="Inter SemiBold" w:hAnsi="Inter SemiBold"/>
                <w:color w:val="0E9ED9"/>
                <w:sz w:val="16"/>
                <w:szCs w:val="16"/>
              </w:rPr>
              <w:t>, United States</w:t>
            </w:r>
            <w:r w:rsidRPr="00ED6787">
              <w:rPr>
                <w:rFonts w:ascii="Inter" w:hAnsi="Inter"/>
                <w:color w:val="0E9ED9"/>
                <w:sz w:val="16"/>
                <w:szCs w:val="16"/>
              </w:rPr>
              <w:br/>
            </w:r>
            <w:r w:rsidRPr="00ED6787">
              <w:rPr>
                <w:rFonts w:ascii="Inter" w:hAnsi="Inter"/>
                <w:color w:val="636464"/>
                <w:sz w:val="16"/>
                <w:szCs w:val="16"/>
              </w:rPr>
              <w:t>This email message is for the sole use of the intended recipient(s) and may contain confidential and privileged information. Any unauthori</w:t>
            </w:r>
            <w:r w:rsidR="00A7528C">
              <w:rPr>
                <w:rFonts w:ascii="Inter" w:hAnsi="Inter"/>
                <w:color w:val="636464"/>
                <w:sz w:val="16"/>
                <w:szCs w:val="16"/>
              </w:rPr>
              <w:t>z</w:t>
            </w:r>
            <w:r w:rsidRPr="00ED6787">
              <w:rPr>
                <w:rFonts w:ascii="Inter" w:hAnsi="Inter"/>
                <w:color w:val="636464"/>
                <w:sz w:val="16"/>
                <w:szCs w:val="16"/>
              </w:rPr>
              <w:t>ed review, use, disclosure, or distribution is prohibited. If you are not the intended recipient, please contact the sender by reply email, and destroy all copies of the original message.</w:t>
            </w:r>
          </w:p>
        </w:tc>
      </w:tr>
      <w:tr w:rsidR="00086749" w14:paraId="1FD68965" w14:textId="77777777" w:rsidTr="00DB37D5">
        <w:trPr>
          <w:tblCellSpacing w:w="18" w:type="dxa"/>
        </w:trPr>
        <w:tc>
          <w:tcPr>
            <w:tcW w:w="83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A5938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2FCCAA9" wp14:editId="16F79109">
                  <wp:extent cx="5265420" cy="1224317"/>
                  <wp:effectExtent l="0" t="0" r="0" b="0"/>
                  <wp:docPr id="2" name="Picture 2" descr="Graphical user interface, website&#10;&#10;Description automatically generated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website&#10;&#10;Description automatically generated">
                            <a:hlinkClick r:id="rId23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1324" cy="123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24EF0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3592DF" wp14:editId="06504A0F">
                  <wp:extent cx="5265420" cy="1224317"/>
                  <wp:effectExtent l="0" t="0" r="0" b="0"/>
                  <wp:docPr id="10" name="Picture 10" descr="A picture containing map&#10;&#10;Description automatically generated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map&#10;&#10;Description automatically generated">
                            <a:hlinkClick r:id="rId25"/>
                          </pic:cNvPr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7246" cy="1231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32728D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1A4D877" wp14:editId="0C1126B3">
                  <wp:extent cx="5265420" cy="1224317"/>
                  <wp:effectExtent l="0" t="0" r="0" b="0"/>
                  <wp:docPr id="11" name="Picture 11" descr="A picture containing text&#10;&#10;Description automatically generated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&#10;&#10;Description automatically generated">
                            <a:hlinkClick r:id="rId27"/>
                          </pic:cNvPr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2266" cy="1228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36F6B5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DD5AA29" wp14:editId="18EDC8D4">
                  <wp:extent cx="5288280" cy="1229633"/>
                  <wp:effectExtent l="0" t="0" r="7620" b="8890"/>
                  <wp:docPr id="12" name="Picture 12" descr="Graphical user interface&#10;&#10;Description automatically generated with low confidence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&#10;&#10;Description automatically generated with low confidence">
                            <a:hlinkClick r:id="rId29"/>
                          </pic:cNvPr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4324" cy="1238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B088BA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CFE2D66" wp14:editId="4E2082B6">
                  <wp:extent cx="5288280" cy="1230299"/>
                  <wp:effectExtent l="0" t="0" r="7620" b="8255"/>
                  <wp:docPr id="13" name="Picture 13" descr="Text&#10;&#10;Description automatically generated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">
                            <a:hlinkClick r:id="rId31"/>
                          </pic:cNvPr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0181" cy="1235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FF232" w14:textId="77777777" w:rsidR="00A7528C" w:rsidRDefault="00A7528C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FA4970B" wp14:editId="18437AC2">
                  <wp:extent cx="5288280" cy="1230299"/>
                  <wp:effectExtent l="0" t="0" r="7620" b="8255"/>
                  <wp:docPr id="14" name="Picture 14" descr="A picture containing website&#10;&#10;Description automatically generated">
                    <a:hlinkClick xmlns:a="http://schemas.openxmlformats.org/drawingml/2006/main" r:id="rId3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website&#10;&#10;Description automatically generated">
                            <a:hlinkClick r:id="rId33"/>
                          </pic:cNvPr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2262" cy="1235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153B37" w14:textId="6FC91E65" w:rsidR="009A2915" w:rsidRDefault="00086749">
            <w:pPr>
              <w:pStyle w:val="NormalWeb"/>
              <w:jc w:val="both"/>
              <w:rPr>
                <w:rFonts w:ascii="Inter" w:hAnsi="Inter"/>
                <w:sz w:val="20"/>
                <w:szCs w:val="20"/>
              </w:rPr>
            </w:pPr>
            <w:r>
              <w:rPr>
                <w:rFonts w:ascii="Inter" w:hAnsi="Inter"/>
              </w:rPr>
              <w:br/>
            </w:r>
          </w:p>
          <w:p w14:paraId="1634F7AD" w14:textId="53C44C71" w:rsidR="009A2915" w:rsidRDefault="009A2915">
            <w:pPr>
              <w:pStyle w:val="NormalWeb"/>
              <w:jc w:val="both"/>
              <w:rPr>
                <w:rFonts w:ascii="Inter" w:hAnsi="Inter"/>
                <w:sz w:val="18"/>
                <w:szCs w:val="18"/>
              </w:rPr>
            </w:pPr>
          </w:p>
          <w:p w14:paraId="54C189F6" w14:textId="44E99C24" w:rsidR="00086749" w:rsidRPr="00DB37D5" w:rsidRDefault="00086749" w:rsidP="008260B0">
            <w:pPr>
              <w:pStyle w:val="NormalWeb"/>
              <w:rPr>
                <w:rFonts w:ascii="Inter" w:hAnsi="Inter"/>
                <w:sz w:val="18"/>
                <w:szCs w:val="18"/>
              </w:rPr>
            </w:pPr>
          </w:p>
        </w:tc>
      </w:tr>
      <w:bookmarkEnd w:id="0"/>
    </w:tbl>
    <w:p w14:paraId="258ED63D" w14:textId="77777777" w:rsidR="00394C15" w:rsidRPr="00086749" w:rsidRDefault="00394C15" w:rsidP="00086749"/>
    <w:sectPr w:rsidR="00394C15" w:rsidRPr="00086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Extra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43ECC"/>
    <w:multiLevelType w:val="hybridMultilevel"/>
    <w:tmpl w:val="B7DAA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548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rU0NjK1MDcyMTZR0lEKTi0uzszPAykwqgUAafDwfiwAAAA="/>
  </w:docVars>
  <w:rsids>
    <w:rsidRoot w:val="00EF31C9"/>
    <w:rsid w:val="00086749"/>
    <w:rsid w:val="00156CAF"/>
    <w:rsid w:val="001775DE"/>
    <w:rsid w:val="00250F17"/>
    <w:rsid w:val="003035AA"/>
    <w:rsid w:val="00394C15"/>
    <w:rsid w:val="003D1256"/>
    <w:rsid w:val="0040098B"/>
    <w:rsid w:val="00441B07"/>
    <w:rsid w:val="004E4118"/>
    <w:rsid w:val="00522ADB"/>
    <w:rsid w:val="00567435"/>
    <w:rsid w:val="00573AC5"/>
    <w:rsid w:val="005A039D"/>
    <w:rsid w:val="006A09CE"/>
    <w:rsid w:val="006C20A6"/>
    <w:rsid w:val="006C71BD"/>
    <w:rsid w:val="007E6E72"/>
    <w:rsid w:val="008260B0"/>
    <w:rsid w:val="008E7B5E"/>
    <w:rsid w:val="009035EF"/>
    <w:rsid w:val="0096177B"/>
    <w:rsid w:val="009A2915"/>
    <w:rsid w:val="00A7528C"/>
    <w:rsid w:val="00A85916"/>
    <w:rsid w:val="00AA6C57"/>
    <w:rsid w:val="00B707C4"/>
    <w:rsid w:val="00BA117B"/>
    <w:rsid w:val="00C53D91"/>
    <w:rsid w:val="00C65CB4"/>
    <w:rsid w:val="00CC07AD"/>
    <w:rsid w:val="00CF5C31"/>
    <w:rsid w:val="00DB37D5"/>
    <w:rsid w:val="00EB4E19"/>
    <w:rsid w:val="00EF31C9"/>
    <w:rsid w:val="00F3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5A7D"/>
  <w15:chartTrackingRefBased/>
  <w15:docId w15:val="{0AE2FCB9-21F4-4877-9835-B25A4C72D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5AD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75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775D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C20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E6E72"/>
    <w:pPr>
      <w:ind w:left="720"/>
      <w:contextualSpacing/>
    </w:pPr>
  </w:style>
  <w:style w:type="table" w:styleId="TableGrid">
    <w:name w:val="Table Grid"/>
    <w:basedOn w:val="TableNormal"/>
    <w:uiPriority w:val="39"/>
    <w:rsid w:val="007E6E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witter.com/loop1systems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image" Target="media/image17.jpe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hyperlink" Target="https://loop1.com/l1m3-services/?utm_source=signature_banner_na&amp;utm_medium=email&amp;utm_campaign=proactive_l1m3_services_na&amp;utm_term=go_l1m3" TargetMode="External"/><Relationship Id="rId33" Type="http://schemas.openxmlformats.org/officeDocument/2006/relationships/hyperlink" Target="https://loop1.com/solarwinds/licensing-renewals/?utm_source=signature_banner_na&amp;utm_medium=email&amp;utm_campaign=solarwinds_value_add_renewals_na&amp;utm_term=renew_today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loop1.com/solarwinds-health-check/?utm_source=signature_banner_na&amp;utm_medium=email&amp;utm_campaign=solarwinds_health_check_na&amp;utm_term=get_a_quote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marketingsupport@loop1.com" TargetMode="External"/><Relationship Id="rId11" Type="http://schemas.openxmlformats.org/officeDocument/2006/relationships/hyperlink" Target="http://www.linkedin.com/company/loop1-systems" TargetMode="External"/><Relationship Id="rId24" Type="http://schemas.openxmlformats.org/officeDocument/2006/relationships/image" Target="media/image12.jpeg"/><Relationship Id="rId32" Type="http://schemas.openxmlformats.org/officeDocument/2006/relationships/image" Target="media/image16.jpeg"/><Relationship Id="rId5" Type="http://schemas.openxmlformats.org/officeDocument/2006/relationships/hyperlink" Target="https://fonts.google.com/specimen/Inter?query=inter" TargetMode="External"/><Relationship Id="rId15" Type="http://schemas.openxmlformats.org/officeDocument/2006/relationships/hyperlink" Target="http://www.youtube.com/user/Loop1sys" TargetMode="External"/><Relationship Id="rId23" Type="http://schemas.openxmlformats.org/officeDocument/2006/relationships/hyperlink" Target="https://loop1.com/solarwinds/solarwinds-software-products/?utm_source=signature_banner_na&amp;utm_medium=email&amp;utm_campaign=solarwinds_free_trial_download_na&amp;utm_term=try_free" TargetMode="External"/><Relationship Id="rId28" Type="http://schemas.openxmlformats.org/officeDocument/2006/relationships/image" Target="media/image14.jpe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hyperlink" Target="https://loop1.com/rapid-report-card/?utm_source=signature_banner_na&amp;utm_medium=email&amp;utm_campaign=solarwinds_rapid_report_card_na&amp;utm_term=book_rr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op1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yperlink" Target="https://loop1.com/loop1-certified-secure-orion/?utm_source=signature_banner_na&amp;utm_medium=email&amp;utm_campaign=certified_cecure_orion_na&amp;utm_term=secure_it" TargetMode="External"/><Relationship Id="rId30" Type="http://schemas.openxmlformats.org/officeDocument/2006/relationships/image" Target="media/image15.jpeg"/><Relationship Id="rId35" Type="http://schemas.openxmlformats.org/officeDocument/2006/relationships/fontTable" Target="fontTable.xml"/><Relationship Id="rId8" Type="http://schemas.openxmlformats.org/officeDocument/2006/relationships/hyperlink" Target="mailto:%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End Dev</dc:creator>
  <cp:keywords/>
  <dc:description/>
  <cp:lastModifiedBy>Akila Dilan</cp:lastModifiedBy>
  <cp:revision>22</cp:revision>
  <dcterms:created xsi:type="dcterms:W3CDTF">2022-03-02T17:32:00Z</dcterms:created>
  <dcterms:modified xsi:type="dcterms:W3CDTF">2022-04-08T16:42:00Z</dcterms:modified>
</cp:coreProperties>
</file>